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BA3E4" w14:textId="39ABB85B" w:rsidR="00954306" w:rsidRDefault="0050296C" w:rsidP="00954306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4"/>
          <w:szCs w:val="24"/>
        </w:rPr>
      </w:pPr>
      <w:r w:rsidRPr="00471DE2">
        <w:rPr>
          <w:rFonts w:eastAsia="Arial" w:cstheme="minorHAnsi"/>
          <w:b/>
          <w:color w:val="000000"/>
          <w:sz w:val="24"/>
          <w:szCs w:val="24"/>
        </w:rPr>
        <w:t>Suchit Reddi</w:t>
      </w:r>
    </w:p>
    <w:p w14:paraId="198825D9" w14:textId="4682CDD5" w:rsidR="003D385D" w:rsidRPr="0006539A" w:rsidRDefault="001A21F8" w:rsidP="0006539A">
      <w:pPr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i/>
          <w:iCs/>
          <w:sz w:val="20"/>
          <w:szCs w:val="20"/>
        </w:rPr>
        <w:t>C</w:t>
      </w:r>
      <w:r w:rsidR="0006539A" w:rsidRPr="0006539A">
        <w:rPr>
          <w:rFonts w:eastAsia="Arial" w:cstheme="minorHAnsi"/>
          <w:b/>
          <w:bCs/>
          <w:i/>
          <w:iCs/>
          <w:sz w:val="20"/>
          <w:szCs w:val="20"/>
        </w:rPr>
        <w:t>e</w:t>
      </w:r>
      <w:r>
        <w:rPr>
          <w:rFonts w:eastAsia="Arial" w:cstheme="minorHAnsi"/>
          <w:b/>
          <w:bCs/>
          <w:i/>
          <w:iCs/>
          <w:sz w:val="20"/>
          <w:szCs w:val="20"/>
        </w:rPr>
        <w:t>rtified Cybersecurity Analyst with a profound interest in Digital Forensics</w:t>
      </w:r>
    </w:p>
    <w:p w14:paraId="7BD068C2" w14:textId="4044A6E8" w:rsidR="0085333E" w:rsidRPr="00954306" w:rsidRDefault="00A51879" w:rsidP="00954306">
      <w:pPr>
        <w:spacing w:after="0"/>
        <w:ind w:right="26"/>
        <w:rPr>
          <w:rFonts w:eastAsia="Arial" w:cstheme="minorHAnsi"/>
          <w:noProof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60288" behindDoc="1" locked="0" layoutInCell="1" allowOverlap="1" wp14:anchorId="19F62E1A" wp14:editId="18829180">
            <wp:simplePos x="0" y="0"/>
            <wp:positionH relativeFrom="column">
              <wp:posOffset>2239645</wp:posOffset>
            </wp:positionH>
            <wp:positionV relativeFrom="paragraph">
              <wp:posOffset>11430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  <a:ext uri="{837473B0-CC2E-450A-ABE3-18F120FF3D39}">
                          <a1611:picAttrSrcUrl xmlns:a1611="http://schemas.microsoft.com/office/drawing/2016/11/main" r:i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64384" behindDoc="1" locked="0" layoutInCell="1" allowOverlap="1" wp14:anchorId="035B98C3" wp14:editId="24C3DAAA">
            <wp:simplePos x="0" y="0"/>
            <wp:positionH relativeFrom="column">
              <wp:posOffset>4796888</wp:posOffset>
            </wp:positionH>
            <wp:positionV relativeFrom="paragraph">
              <wp:posOffset>3175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3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954306">
        <w:rPr>
          <w:noProof/>
        </w:rPr>
        <w:drawing>
          <wp:anchor distT="0" distB="0" distL="114300" distR="114300" simplePos="0" relativeHeight="251654144" behindDoc="1" locked="0" layoutInCell="1" allowOverlap="1" wp14:anchorId="22E288CE" wp14:editId="6A09D4FB">
            <wp:simplePos x="0" y="0"/>
            <wp:positionH relativeFrom="column">
              <wp:posOffset>-10893</wp:posOffset>
            </wp:positionH>
            <wp:positionV relativeFrom="paragraph">
              <wp:posOffset>158750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5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6192" behindDoc="1" locked="0" layoutInCell="1" allowOverlap="1" wp14:anchorId="269E72A6" wp14:editId="7A660CB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18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        </w:t>
      </w:r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  </w:t>
      </w:r>
      <w:r w:rsidR="00C40E5D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  </w:t>
      </w:r>
      <w:hyperlink r:id="rId19" w:history="1">
        <w:r w:rsidR="00C40E5D" w:rsidRPr="00C4642F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</w:r>
      <w:r w:rsidR="00954306" w:rsidRPr="00954306">
        <w:rPr>
          <w:rStyle w:val="Hyperlink"/>
          <w:rFonts w:cstheme="minorHAnsi"/>
          <w:color w:val="0070C0"/>
          <w:sz w:val="18"/>
          <w:szCs w:val="18"/>
          <w:u w:val="none"/>
        </w:rPr>
        <w:tab/>
        <w:t xml:space="preserve">             </w:t>
      </w:r>
      <w:r w:rsidR="00954306">
        <w:rPr>
          <w:rStyle w:val="Hyperlink"/>
          <w:rFonts w:cstheme="minorHAnsi"/>
          <w:i/>
          <w:iCs/>
          <w:color w:val="0070C0"/>
          <w:sz w:val="18"/>
          <w:szCs w:val="18"/>
          <w:u w:val="none"/>
        </w:rPr>
        <w:t xml:space="preserve">                  </w:t>
      </w:r>
      <w:r w:rsidR="00954306">
        <w:rPr>
          <w:rStyle w:val="Hyperlink"/>
          <w:rFonts w:cstheme="minorHAnsi"/>
          <w:color w:val="auto"/>
          <w:sz w:val="18"/>
          <w:szCs w:val="18"/>
          <w:u w:val="none"/>
        </w:rPr>
        <w:t>+91 9030650858</w:t>
      </w:r>
    </w:p>
    <w:p w14:paraId="4F52CC48" w14:textId="089B02F0" w:rsidR="00C40E5D" w:rsidRDefault="00C40E5D" w:rsidP="00C40E5D">
      <w:pPr>
        <w:tabs>
          <w:tab w:val="left" w:pos="90"/>
        </w:tabs>
        <w:spacing w:after="0" w:line="240" w:lineRule="auto"/>
        <w:ind w:right="26"/>
        <w:rPr>
          <w:rStyle w:val="Hyperlink"/>
          <w:rFonts w:cstheme="minorHAnsi"/>
          <w:i/>
          <w:iCs/>
          <w:sz w:val="18"/>
          <w:szCs w:val="18"/>
        </w:rPr>
      </w:pPr>
      <w:r>
        <w:rPr>
          <w:rFonts w:cstheme="minorHAnsi"/>
          <w:noProof/>
        </w:rPr>
        <w:drawing>
          <wp:anchor distT="0" distB="0" distL="114300" distR="114300" simplePos="0" relativeHeight="251651072" behindDoc="0" locked="0" layoutInCell="1" allowOverlap="1" wp14:anchorId="44596EF1" wp14:editId="6E2B5387">
            <wp:simplePos x="0" y="0"/>
            <wp:positionH relativeFrom="column">
              <wp:posOffset>4236622</wp:posOffset>
            </wp:positionH>
            <wp:positionV relativeFrom="paragraph">
              <wp:posOffset>5080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4306">
        <w:t xml:space="preserve">     </w:t>
      </w:r>
      <w:hyperlink r:id="rId21" w:history="1">
        <w:r w:rsidR="0085333E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 w:rsidR="00954306">
        <w:rPr>
          <w:rFonts w:cstheme="minorHAnsi"/>
          <w:sz w:val="18"/>
          <w:szCs w:val="18"/>
        </w:rPr>
        <w:tab/>
      </w:r>
      <w:r>
        <w:rPr>
          <w:rFonts w:cstheme="minorHAnsi"/>
          <w:sz w:val="18"/>
          <w:szCs w:val="18"/>
        </w:rPr>
        <w:t xml:space="preserve">                            </w:t>
      </w:r>
      <w:hyperlink r:id="rId22" w:history="1">
        <w:r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</w:p>
    <w:p w14:paraId="3DCC53F4" w14:textId="77777777" w:rsidR="00B74FF1" w:rsidRPr="00B74FF1" w:rsidRDefault="00B74FF1" w:rsidP="00C40E5D">
      <w:pPr>
        <w:tabs>
          <w:tab w:val="left" w:pos="90"/>
        </w:tabs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1D7EC8E2" w14:textId="299E1106" w:rsidR="00884405" w:rsidRDefault="007A6FEC" w:rsidP="00884405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Objective</w:t>
      </w:r>
      <w:r w:rsidR="00884405" w:rsidRPr="00500C99">
        <w:rPr>
          <w:rFonts w:eastAsia="Arial" w:cstheme="minorHAnsi"/>
          <w:b/>
          <w:color w:val="000000"/>
          <w:sz w:val="18"/>
          <w:szCs w:val="18"/>
        </w:rPr>
        <w:t>:</w:t>
      </w:r>
      <w:r>
        <w:rPr>
          <w:rFonts w:eastAsia="Arial" w:cstheme="minorHAnsi"/>
          <w:bCs/>
          <w:color w:val="000000"/>
          <w:sz w:val="18"/>
          <w:szCs w:val="18"/>
        </w:rPr>
        <w:t xml:space="preserve"> Obtain an internship</w:t>
      </w:r>
      <w:r w:rsidR="00884405" w:rsidRPr="00500C99">
        <w:rPr>
          <w:rFonts w:eastAsia="Arial" w:cstheme="minorHAnsi"/>
          <w:bCs/>
          <w:color w:val="000000"/>
          <w:sz w:val="18"/>
          <w:szCs w:val="18"/>
        </w:rPr>
        <w:t xml:space="preserve"> in Cybersecurity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to </w:t>
      </w:r>
      <w:r w:rsidR="00BF3211">
        <w:rPr>
          <w:rFonts w:eastAsia="Arial" w:cstheme="minorHAnsi"/>
          <w:bCs/>
          <w:color w:val="000000"/>
          <w:sz w:val="18"/>
          <w:szCs w:val="18"/>
        </w:rPr>
        <w:t>improve</w:t>
      </w:r>
      <w:r w:rsidR="00C40E5D">
        <w:rPr>
          <w:rFonts w:eastAsia="Arial" w:cstheme="minorHAnsi"/>
          <w:bCs/>
          <w:color w:val="000000"/>
          <w:sz w:val="18"/>
          <w:szCs w:val="18"/>
        </w:rPr>
        <w:t xml:space="preserve"> my skills </w:t>
      </w:r>
      <w:r w:rsidR="00BF3211">
        <w:rPr>
          <w:rFonts w:eastAsia="Arial" w:cstheme="minorHAnsi"/>
          <w:bCs/>
          <w:color w:val="000000"/>
          <w:sz w:val="18"/>
          <w:szCs w:val="18"/>
        </w:rPr>
        <w:t xml:space="preserve">in topics like </w:t>
      </w:r>
      <w:r w:rsidR="00C40E5D">
        <w:rPr>
          <w:rFonts w:eastAsia="Arial" w:cstheme="minorHAnsi"/>
          <w:bCs/>
          <w:color w:val="000000"/>
          <w:sz w:val="18"/>
          <w:szCs w:val="18"/>
        </w:rPr>
        <w:t>Digital Forensics and Incident Response.</w:t>
      </w:r>
    </w:p>
    <w:p w14:paraId="3EBF365A" w14:textId="77777777" w:rsidR="00884405" w:rsidRPr="00884405" w:rsidRDefault="00884405" w:rsidP="001A21F8">
      <w:pPr>
        <w:spacing w:after="0" w:line="265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1538375C" w14:textId="0D5BFE4A" w:rsidR="00F96789" w:rsidRPr="00500C99" w:rsidRDefault="0050296C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Education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289E176C" w14:textId="773BC905" w:rsidR="00FA42F3" w:rsidRPr="00500C99" w:rsidRDefault="007A6FEC" w:rsidP="007A6FEC">
      <w:pPr>
        <w:keepNext/>
        <w:keepLines/>
        <w:tabs>
          <w:tab w:val="left" w:pos="9000"/>
        </w:tabs>
        <w:spacing w:after="0" w:line="264" w:lineRule="auto"/>
        <w:ind w:left="990" w:right="26" w:hanging="14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bCs/>
          <w:color w:val="000000"/>
          <w:sz w:val="18"/>
          <w:szCs w:val="18"/>
        </w:rPr>
        <w:t>B</w:t>
      </w:r>
      <w:r w:rsidR="00A81025" w:rsidRPr="00500C99">
        <w:rPr>
          <w:rFonts w:eastAsia="Arial" w:cstheme="minorHAnsi"/>
          <w:b/>
          <w:bCs/>
          <w:color w:val="000000"/>
          <w:sz w:val="18"/>
          <w:szCs w:val="18"/>
        </w:rPr>
        <w:t>.</w:t>
      </w:r>
      <w:r w:rsidR="00214798" w:rsidRPr="00500C99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5101AA" w:rsidRPr="00500C99">
        <w:rPr>
          <w:rFonts w:eastAsia="Arial" w:cstheme="minorHAnsi"/>
          <w:b/>
          <w:bCs/>
          <w:color w:val="000000"/>
          <w:sz w:val="18"/>
          <w:szCs w:val="18"/>
        </w:rPr>
        <w:t>Tech (</w:t>
      </w:r>
      <w:r w:rsidR="00A81025" w:rsidRPr="00500C99">
        <w:rPr>
          <w:rFonts w:eastAsia="Arial" w:cstheme="minorHAnsi"/>
          <w:b/>
          <w:bCs/>
          <w:color w:val="000000"/>
          <w:sz w:val="18"/>
          <w:szCs w:val="18"/>
        </w:rPr>
        <w:t>ECE, Minor</w:t>
      </w:r>
      <w:r w:rsidR="0045587F" w:rsidRPr="00500C99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702312">
        <w:rPr>
          <w:rFonts w:eastAsia="Arial" w:cstheme="minorHAnsi"/>
          <w:b/>
          <w:bCs/>
          <w:color w:val="000000"/>
          <w:sz w:val="18"/>
          <w:szCs w:val="18"/>
        </w:rPr>
        <w:t>-</w:t>
      </w:r>
      <w:r w:rsidR="0045587F" w:rsidRPr="00500C99">
        <w:rPr>
          <w:rFonts w:eastAsia="Arial" w:cstheme="minorHAnsi"/>
          <w:b/>
          <w:bCs/>
          <w:color w:val="000000"/>
          <w:sz w:val="18"/>
          <w:szCs w:val="18"/>
        </w:rPr>
        <w:t xml:space="preserve"> </w:t>
      </w:r>
      <w:r w:rsidR="00A81025" w:rsidRPr="00500C99">
        <w:rPr>
          <w:rFonts w:eastAsia="Arial" w:cstheme="minorHAnsi"/>
          <w:b/>
          <w:bCs/>
          <w:color w:val="000000"/>
          <w:sz w:val="18"/>
          <w:szCs w:val="18"/>
        </w:rPr>
        <w:t>CSE)</w:t>
      </w:r>
      <w:r w:rsidR="00500C99" w:rsidRPr="00500C99">
        <w:rPr>
          <w:rFonts w:eastAsia="Arial" w:cstheme="minorHAnsi"/>
          <w:color w:val="000000"/>
          <w:sz w:val="18"/>
          <w:szCs w:val="18"/>
        </w:rPr>
        <w:t xml:space="preserve">, Shiv Nadar Institute of Eminence (SNIOE), Delhi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NCR</w:t>
      </w:r>
      <w:r w:rsidR="00921DD1">
        <w:rPr>
          <w:rFonts w:eastAsia="Arial" w:cstheme="minorHAnsi"/>
          <w:bCs/>
          <w:color w:val="000000"/>
          <w:sz w:val="18"/>
          <w:szCs w:val="18"/>
        </w:rPr>
        <w:t xml:space="preserve">, India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8D12E3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</w:t>
      </w:r>
      <w:r w:rsidR="00702312">
        <w:rPr>
          <w:rFonts w:eastAsia="Arial" w:cstheme="minorHAnsi"/>
          <w:color w:val="000000"/>
          <w:sz w:val="18"/>
          <w:szCs w:val="18"/>
        </w:rPr>
        <w:t xml:space="preserve"> 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2020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50296C" w:rsidRPr="00500C99">
        <w:rPr>
          <w:rFonts w:eastAsia="Arial" w:cstheme="minorHAnsi"/>
          <w:b/>
          <w:color w:val="000000"/>
          <w:sz w:val="18"/>
          <w:szCs w:val="18"/>
        </w:rPr>
        <w:t xml:space="preserve"> 2024</w:t>
      </w:r>
    </w:p>
    <w:p w14:paraId="289808C4" w14:textId="2F7DDE30" w:rsidR="00A81025" w:rsidRPr="00500C99" w:rsidRDefault="00F96789" w:rsidP="007A6FEC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Pre-University</w:t>
      </w:r>
      <w:r w:rsidR="0035188E" w:rsidRPr="00500C99">
        <w:rPr>
          <w:rFonts w:eastAsia="Arial" w:cstheme="minorHAnsi"/>
          <w:b/>
          <w:color w:val="000000"/>
          <w:sz w:val="18"/>
          <w:szCs w:val="18"/>
        </w:rPr>
        <w:t xml:space="preserve"> (12</w:t>
      </w:r>
      <w:r w:rsidR="0035188E" w:rsidRPr="00884405">
        <w:rPr>
          <w:rFonts w:eastAsia="Arial" w:cstheme="minorHAnsi"/>
          <w:b/>
          <w:color w:val="000000"/>
          <w:sz w:val="18"/>
          <w:szCs w:val="18"/>
          <w:vertAlign w:val="superscript"/>
        </w:rPr>
        <w:t>th</w:t>
      </w:r>
      <w:r w:rsidR="0035188E" w:rsidRPr="00500C99">
        <w:rPr>
          <w:rFonts w:eastAsia="Arial" w:cstheme="minorHAnsi"/>
          <w:b/>
          <w:color w:val="000000"/>
          <w:sz w:val="18"/>
          <w:szCs w:val="18"/>
        </w:rPr>
        <w:t>)</w:t>
      </w:r>
      <w:r w:rsidR="00500C99" w:rsidRPr="000A5C48">
        <w:rPr>
          <w:rFonts w:eastAsia="Arial" w:cstheme="minorHAnsi"/>
          <w:bCs/>
          <w:color w:val="000000"/>
          <w:sz w:val="18"/>
          <w:szCs w:val="18"/>
        </w:rPr>
        <w:t>,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 xml:space="preserve"> Shri Venkateshwara Jr. College,</w:t>
      </w:r>
      <w:r w:rsidR="00500C99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500C99" w:rsidRPr="00500C99">
        <w:rPr>
          <w:rFonts w:eastAsia="Arial" w:cstheme="minorHAnsi"/>
          <w:bCs/>
          <w:color w:val="000000"/>
          <w:sz w:val="18"/>
          <w:szCs w:val="18"/>
        </w:rPr>
        <w:t>Visakhapatnam</w:t>
      </w:r>
      <w:r w:rsidR="00921DD1">
        <w:rPr>
          <w:rFonts w:eastAsia="Arial" w:cstheme="minorHAnsi"/>
          <w:bCs/>
          <w:color w:val="000000"/>
          <w:sz w:val="18"/>
          <w:szCs w:val="18"/>
        </w:rPr>
        <w:t>, India</w:t>
      </w:r>
      <w:r w:rsidR="00A81025" w:rsidRPr="00500C99">
        <w:rPr>
          <w:rFonts w:eastAsia="Arial" w:cstheme="minorHAnsi"/>
          <w:color w:val="000000"/>
          <w:sz w:val="18"/>
          <w:szCs w:val="18"/>
        </w:rPr>
        <w:t xml:space="preserve">   </w:t>
      </w:r>
      <w:r w:rsidR="00BE7B04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07706C" w:rsidRPr="00500C99">
        <w:rPr>
          <w:rFonts w:eastAsia="Arial" w:cstheme="minorHAnsi"/>
          <w:color w:val="000000"/>
          <w:sz w:val="18"/>
          <w:szCs w:val="18"/>
        </w:rPr>
        <w:t xml:space="preserve">         </w:t>
      </w:r>
      <w:r w:rsidR="00F442A2" w:rsidRPr="00500C99">
        <w:rPr>
          <w:rFonts w:eastAsia="Arial" w:cstheme="minorHAnsi"/>
          <w:color w:val="000000"/>
          <w:sz w:val="18"/>
          <w:szCs w:val="18"/>
        </w:rPr>
        <w:t xml:space="preserve">    </w:t>
      </w:r>
      <w:r w:rsidR="009A6077" w:rsidRPr="00500C99">
        <w:rPr>
          <w:rFonts w:eastAsia="Arial" w:cstheme="minorHAnsi"/>
          <w:color w:val="000000"/>
          <w:sz w:val="18"/>
          <w:szCs w:val="18"/>
        </w:rPr>
        <w:t xml:space="preserve">                      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>20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18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</w:t>
      </w:r>
      <w:r w:rsidR="00884405">
        <w:rPr>
          <w:rFonts w:eastAsia="Arial" w:cstheme="minorHAnsi"/>
          <w:b/>
          <w:color w:val="000000"/>
          <w:sz w:val="18"/>
          <w:szCs w:val="18"/>
        </w:rPr>
        <w:t>–</w:t>
      </w:r>
      <w:r w:rsidR="00FA42F3" w:rsidRPr="00500C99">
        <w:rPr>
          <w:rFonts w:eastAsia="Arial" w:cstheme="minorHAnsi"/>
          <w:b/>
          <w:color w:val="000000"/>
          <w:sz w:val="18"/>
          <w:szCs w:val="18"/>
        </w:rPr>
        <w:t xml:space="preserve"> 202</w:t>
      </w:r>
      <w:r w:rsidR="00991ABF" w:rsidRPr="00500C99">
        <w:rPr>
          <w:rFonts w:eastAsia="Arial" w:cstheme="minorHAnsi"/>
          <w:b/>
          <w:color w:val="000000"/>
          <w:sz w:val="18"/>
          <w:szCs w:val="18"/>
        </w:rPr>
        <w:t>0</w:t>
      </w:r>
    </w:p>
    <w:p w14:paraId="515F222B" w14:textId="77777777" w:rsidR="00884405" w:rsidRDefault="00884405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59F73562" w14:textId="1C7AF385" w:rsidR="00D9320E" w:rsidRPr="00500C99" w:rsidRDefault="00D9320E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urse</w:t>
      </w:r>
      <w:r w:rsidR="007A6FEC">
        <w:rPr>
          <w:rFonts w:eastAsia="Arial" w:cstheme="minorHAnsi"/>
          <w:b/>
          <w:color w:val="000000"/>
          <w:sz w:val="18"/>
          <w:szCs w:val="18"/>
        </w:rPr>
        <w:t>s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115874E1" w14:textId="40A4D436" w:rsidR="0035067D" w:rsidRPr="0035067D" w:rsidRDefault="0035067D" w:rsidP="007A6FEC">
      <w:pPr>
        <w:keepNext/>
        <w:keepLines/>
        <w:spacing w:after="0" w:line="240" w:lineRule="auto"/>
        <w:ind w:left="990"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Security: </w:t>
      </w:r>
      <w:r w:rsidRPr="0035067D">
        <w:rPr>
          <w:rFonts w:eastAsia="Arial" w:cstheme="minorHAnsi"/>
          <w:bCs/>
          <w:color w:val="000000"/>
          <w:sz w:val="18"/>
          <w:szCs w:val="18"/>
        </w:rPr>
        <w:t>Computer Networks</w:t>
      </w:r>
      <w:r>
        <w:rPr>
          <w:rFonts w:eastAsia="Arial" w:cstheme="minorHAnsi"/>
          <w:bCs/>
          <w:color w:val="000000"/>
          <w:sz w:val="18"/>
          <w:szCs w:val="18"/>
        </w:rPr>
        <w:t>, Operating Systems</w:t>
      </w:r>
      <w:r w:rsidR="00884405">
        <w:rPr>
          <w:rFonts w:eastAsia="Arial" w:cstheme="minorHAnsi"/>
          <w:bCs/>
          <w:color w:val="000000"/>
          <w:sz w:val="18"/>
          <w:szCs w:val="18"/>
        </w:rPr>
        <w:t>, Software Engineering</w:t>
      </w:r>
      <w:r w:rsidR="00921DD1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06A26B98" w14:textId="45E71EF6" w:rsidR="00D9320E" w:rsidRDefault="0035067D" w:rsidP="007A6FEC">
      <w:pPr>
        <w:keepNext/>
        <w:keepLines/>
        <w:spacing w:after="0" w:line="240" w:lineRule="auto"/>
        <w:ind w:left="990" w:right="26"/>
        <w:rPr>
          <w:rFonts w:eastAsia="Arial" w:cstheme="minorHAnsi"/>
          <w:bCs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 xml:space="preserve">Programming: </w:t>
      </w:r>
      <w:r w:rsidRPr="0035067D">
        <w:rPr>
          <w:rFonts w:eastAsia="Arial" w:cstheme="minorHAnsi"/>
          <w:bCs/>
          <w:color w:val="000000"/>
          <w:sz w:val="18"/>
          <w:szCs w:val="18"/>
        </w:rPr>
        <w:t xml:space="preserve">Introduction </w:t>
      </w:r>
      <w:r>
        <w:rPr>
          <w:rFonts w:eastAsia="Arial" w:cstheme="minorHAnsi"/>
          <w:bCs/>
          <w:color w:val="000000"/>
          <w:sz w:val="18"/>
          <w:szCs w:val="18"/>
        </w:rPr>
        <w:t xml:space="preserve">to Programming (C), Data Structures, </w:t>
      </w:r>
      <w:r w:rsidR="00D9320E" w:rsidRPr="0035067D">
        <w:rPr>
          <w:rFonts w:eastAsia="Arial" w:cstheme="minorHAnsi"/>
          <w:bCs/>
          <w:color w:val="000000"/>
          <w:sz w:val="18"/>
          <w:szCs w:val="18"/>
        </w:rPr>
        <w:t>Object Oriented Programming (Java)</w:t>
      </w:r>
    </w:p>
    <w:p w14:paraId="4E9BA838" w14:textId="6EA5F89A" w:rsidR="000E203A" w:rsidRDefault="00000000" w:rsidP="000E203A">
      <w:pPr>
        <w:spacing w:after="0" w:line="265" w:lineRule="auto"/>
        <w:ind w:left="990" w:right="26" w:hanging="10"/>
        <w:rPr>
          <w:rFonts w:eastAsia="Arial" w:cstheme="minorHAnsi"/>
          <w:bCs/>
          <w:color w:val="000000"/>
          <w:sz w:val="18"/>
          <w:szCs w:val="18"/>
        </w:rPr>
      </w:pPr>
      <w:hyperlink r:id="rId23" w:history="1">
        <w:r w:rsidR="000E203A" w:rsidRPr="00500C99">
          <w:rPr>
            <w:rStyle w:val="Hyperlink"/>
            <w:rFonts w:eastAsia="Arial" w:cstheme="minorHAnsi"/>
            <w:b/>
            <w:sz w:val="18"/>
            <w:szCs w:val="18"/>
          </w:rPr>
          <w:t>Certified Cybe</w:t>
        </w:r>
        <w:r w:rsidR="000E203A" w:rsidRPr="00500C99">
          <w:rPr>
            <w:rStyle w:val="Hyperlink"/>
            <w:rFonts w:eastAsia="Arial" w:cstheme="minorHAnsi"/>
            <w:b/>
            <w:sz w:val="18"/>
            <w:szCs w:val="18"/>
          </w:rPr>
          <w:t>r</w:t>
        </w:r>
        <w:r w:rsidR="000E203A" w:rsidRPr="00500C99">
          <w:rPr>
            <w:rStyle w:val="Hyperlink"/>
            <w:rFonts w:eastAsia="Arial" w:cstheme="minorHAnsi"/>
            <w:b/>
            <w:sz w:val="18"/>
            <w:szCs w:val="18"/>
          </w:rPr>
          <w:t>security Analyst</w:t>
        </w:r>
      </w:hyperlink>
      <w:r w:rsidR="000E203A" w:rsidRPr="00500C99">
        <w:rPr>
          <w:rFonts w:eastAsia="Arial" w:cstheme="minorHAnsi"/>
          <w:bCs/>
          <w:color w:val="000000"/>
          <w:sz w:val="18"/>
          <w:szCs w:val="18"/>
        </w:rPr>
        <w:t>, IBM</w:t>
      </w:r>
    </w:p>
    <w:p w14:paraId="458121F5" w14:textId="6A3B183C" w:rsidR="00A51879" w:rsidRPr="000E203A" w:rsidRDefault="00A51879" w:rsidP="00A51879">
      <w:pPr>
        <w:spacing w:after="0" w:line="265" w:lineRule="auto"/>
        <w:ind w:left="990" w:right="26" w:hanging="10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API Penetration Testing</w:t>
      </w:r>
      <w:r w:rsidRPr="00500C99">
        <w:rPr>
          <w:rFonts w:eastAsia="Arial" w:cstheme="minorHAnsi"/>
          <w:bCs/>
          <w:color w:val="000000"/>
          <w:sz w:val="18"/>
          <w:szCs w:val="18"/>
        </w:rPr>
        <w:t>, APIsec University</w:t>
      </w:r>
    </w:p>
    <w:p w14:paraId="4FCE8658" w14:textId="77777777" w:rsidR="00884405" w:rsidRDefault="00884405" w:rsidP="00C40E5D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20065966" w14:textId="57B4A43A" w:rsidR="00D9320E" w:rsidRPr="00500C99" w:rsidRDefault="00D9320E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Skills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6BB4BB0F" w14:textId="488ED0F1" w:rsidR="00EA1F71" w:rsidRDefault="00EA1F71" w:rsidP="007A6FEC">
      <w:pPr>
        <w:keepNext/>
        <w:keepLines/>
        <w:spacing w:after="0"/>
        <w:ind w:left="990" w:right="29" w:hanging="14"/>
        <w:contextualSpacing/>
        <w:rPr>
          <w:rFonts w:cstheme="minorHAnsi"/>
          <w:sz w:val="18"/>
          <w:szCs w:val="18"/>
        </w:rPr>
      </w:pPr>
      <w:bookmarkStart w:id="0" w:name="_Hlk125132488"/>
      <w:r>
        <w:rPr>
          <w:rFonts w:cstheme="minorHAnsi"/>
          <w:b/>
          <w:bCs/>
          <w:sz w:val="18"/>
          <w:szCs w:val="18"/>
        </w:rPr>
        <w:t xml:space="preserve">Cybersecurity: </w:t>
      </w:r>
      <w:r w:rsidR="00D9320E" w:rsidRPr="00500C99">
        <w:rPr>
          <w:rFonts w:cstheme="minorHAnsi"/>
          <w:sz w:val="18"/>
          <w:szCs w:val="18"/>
        </w:rPr>
        <w:t>API Test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OSINT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 xml:space="preserve">Network </w:t>
      </w:r>
      <w:r w:rsidR="00D9320E">
        <w:rPr>
          <w:rFonts w:cstheme="minorHAnsi"/>
          <w:sz w:val="18"/>
          <w:szCs w:val="18"/>
        </w:rPr>
        <w:t>Monitoring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cstheme="minorHAnsi"/>
          <w:sz w:val="18"/>
          <w:szCs w:val="18"/>
        </w:rPr>
        <w:t>Penetration Testing</w:t>
      </w:r>
      <w:r w:rsidR="00B30883">
        <w:rPr>
          <w:rFonts w:cstheme="minorHAnsi"/>
          <w:sz w:val="18"/>
          <w:szCs w:val="18"/>
        </w:rPr>
        <w:t>, SIEM (QRadar).</w:t>
      </w:r>
    </w:p>
    <w:p w14:paraId="1FB1475F" w14:textId="19539716" w:rsidR="007A5494" w:rsidRPr="007A5494" w:rsidRDefault="007A5494" w:rsidP="007A6FEC">
      <w:pPr>
        <w:keepNext/>
        <w:keepLines/>
        <w:spacing w:after="0"/>
        <w:ind w:left="990" w:right="29" w:hanging="14"/>
        <w:contextualSpacing/>
        <w:rPr>
          <w:rFonts w:cstheme="minorHAnsi"/>
          <w:sz w:val="18"/>
          <w:szCs w:val="18"/>
        </w:rPr>
      </w:pPr>
      <w:r>
        <w:rPr>
          <w:rFonts w:cstheme="minorHAnsi"/>
          <w:b/>
          <w:bCs/>
          <w:sz w:val="18"/>
          <w:szCs w:val="18"/>
        </w:rPr>
        <w:t xml:space="preserve">Operating Systems: </w:t>
      </w:r>
      <w:r>
        <w:rPr>
          <w:rFonts w:cstheme="minorHAnsi"/>
          <w:sz w:val="18"/>
          <w:szCs w:val="18"/>
        </w:rPr>
        <w:t>Kali Linux, Windows, Ubuntu, Virtual Machines</w:t>
      </w:r>
      <w:r w:rsidR="00921DD1">
        <w:rPr>
          <w:rFonts w:cstheme="minorHAnsi"/>
          <w:sz w:val="18"/>
          <w:szCs w:val="18"/>
        </w:rPr>
        <w:t>.</w:t>
      </w:r>
    </w:p>
    <w:p w14:paraId="42B7E0F5" w14:textId="1F7B3EE5" w:rsidR="00EA1F71" w:rsidRPr="00500C99" w:rsidRDefault="00EA1F71" w:rsidP="007A6FEC">
      <w:pPr>
        <w:keepNext/>
        <w:keepLines/>
        <w:spacing w:after="0"/>
        <w:ind w:left="990" w:right="29" w:hanging="14"/>
        <w:contextualSpacing/>
        <w:rPr>
          <w:rFonts w:cstheme="minorHAnsi"/>
          <w:sz w:val="18"/>
          <w:szCs w:val="18"/>
        </w:rPr>
      </w:pPr>
      <w:r w:rsidRPr="00EA1F71">
        <w:rPr>
          <w:rFonts w:cstheme="minorHAnsi"/>
          <w:b/>
          <w:bCs/>
          <w:sz w:val="18"/>
          <w:szCs w:val="18"/>
        </w:rPr>
        <w:t>Programming:</w:t>
      </w:r>
      <w:r w:rsidRPr="00500C99">
        <w:rPr>
          <w:rFonts w:cstheme="minorHAnsi"/>
          <w:sz w:val="18"/>
          <w:szCs w:val="18"/>
        </w:rPr>
        <w:t xml:space="preserve"> Java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Python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C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HTML</w:t>
      </w:r>
      <w:r w:rsidR="007A5494">
        <w:rPr>
          <w:rFonts w:cstheme="minorHAnsi"/>
          <w:sz w:val="18"/>
          <w:szCs w:val="18"/>
        </w:rPr>
        <w:t xml:space="preserve">, </w:t>
      </w:r>
      <w:r w:rsidRPr="00500C99">
        <w:rPr>
          <w:rFonts w:cstheme="minorHAnsi"/>
          <w:sz w:val="18"/>
          <w:szCs w:val="18"/>
        </w:rPr>
        <w:t>Web Development</w:t>
      </w:r>
      <w:r w:rsidR="007A5494">
        <w:rPr>
          <w:rFonts w:cstheme="minorHAnsi"/>
          <w:sz w:val="18"/>
          <w:szCs w:val="18"/>
        </w:rPr>
        <w:t>, MATLAB</w:t>
      </w:r>
      <w:r w:rsidR="00BF3211">
        <w:rPr>
          <w:rFonts w:cstheme="minorHAnsi"/>
          <w:sz w:val="18"/>
          <w:szCs w:val="18"/>
        </w:rPr>
        <w:t>, Assembly</w:t>
      </w:r>
      <w:r w:rsidR="00921DD1">
        <w:rPr>
          <w:rFonts w:cstheme="minorHAnsi"/>
          <w:sz w:val="18"/>
          <w:szCs w:val="18"/>
        </w:rPr>
        <w:t>.</w:t>
      </w:r>
    </w:p>
    <w:p w14:paraId="7B3EEE80" w14:textId="72CDD308" w:rsidR="003757D6" w:rsidRPr="003757D6" w:rsidRDefault="00A25854" w:rsidP="007A6FEC">
      <w:pPr>
        <w:keepNext/>
        <w:keepLines/>
        <w:spacing w:after="0"/>
        <w:ind w:left="990" w:right="29" w:hanging="14"/>
        <w:contextualSpacing/>
        <w:rPr>
          <w:rFonts w:eastAsia="Arial" w:cstheme="minorHAnsi"/>
          <w:b/>
          <w:color w:val="000000"/>
          <w:sz w:val="6"/>
          <w:szCs w:val="6"/>
        </w:rPr>
      </w:pPr>
      <w:r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Communication</w:t>
      </w:r>
      <w:r w:rsidR="00D9320E" w:rsidRPr="00714960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>:</w:t>
      </w:r>
      <w:r w:rsidR="00D9320E" w:rsidRPr="00500C99">
        <w:rPr>
          <w:rFonts w:eastAsia="Arial" w:cstheme="minorHAnsi"/>
          <w:b/>
          <w:color w:val="000000"/>
          <w:sz w:val="18"/>
          <w:szCs w:val="18"/>
          <w:shd w:val="clear" w:color="auto" w:fill="FFFFFF"/>
        </w:rPr>
        <w:t xml:space="preserve"> </w:t>
      </w:r>
      <w:r w:rsidR="005101AA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English (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Professional)</w:t>
      </w:r>
      <w:r w:rsidR="007A5494">
        <w:rPr>
          <w:rFonts w:cstheme="minorHAnsi"/>
          <w:sz w:val="18"/>
          <w:szCs w:val="18"/>
        </w:rPr>
        <w:t>,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Hindi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Conversational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French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Beginner)</w:t>
      </w:r>
      <w:r w:rsidR="007A5494">
        <w:rPr>
          <w:rFonts w:cstheme="minorHAnsi"/>
          <w:sz w:val="18"/>
          <w:szCs w:val="18"/>
        </w:rPr>
        <w:t xml:space="preserve">,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Telugu</w:t>
      </w:r>
      <w:r w:rsidR="005101AA">
        <w:rPr>
          <w:rFonts w:eastAsia="Arial" w:cstheme="minorHAnsi"/>
          <w:color w:val="000000"/>
          <w:sz w:val="18"/>
          <w:szCs w:val="18"/>
          <w:shd w:val="clear" w:color="auto" w:fill="FFFFFF"/>
        </w:rPr>
        <w:t xml:space="preserve"> </w:t>
      </w:r>
      <w:r w:rsidR="00D9320E" w:rsidRPr="00500C99">
        <w:rPr>
          <w:rFonts w:eastAsia="Arial" w:cstheme="minorHAnsi"/>
          <w:color w:val="000000"/>
          <w:sz w:val="18"/>
          <w:szCs w:val="18"/>
          <w:shd w:val="clear" w:color="auto" w:fill="FFFFFF"/>
        </w:rPr>
        <w:t>(Native)</w:t>
      </w:r>
      <w:r>
        <w:rPr>
          <w:rFonts w:eastAsia="Arial" w:cstheme="minorHAnsi"/>
          <w:color w:val="000000"/>
          <w:sz w:val="18"/>
          <w:szCs w:val="18"/>
          <w:shd w:val="clear" w:color="auto" w:fill="FFFFFF"/>
        </w:rPr>
        <w:t>, Morse</w:t>
      </w:r>
      <w:r w:rsidR="00B74FF1">
        <w:rPr>
          <w:rFonts w:eastAsia="Arial" w:cstheme="minorHAnsi"/>
          <w:color w:val="000000"/>
          <w:sz w:val="18"/>
          <w:szCs w:val="18"/>
          <w:shd w:val="clear" w:color="auto" w:fill="FFFFFF"/>
        </w:rPr>
        <w:t>.</w:t>
      </w:r>
    </w:p>
    <w:bookmarkEnd w:id="0"/>
    <w:p w14:paraId="3D028450" w14:textId="77777777" w:rsidR="00884405" w:rsidRDefault="00884405" w:rsidP="00C40E5D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37637BA6" w14:textId="66C2F0D7" w:rsidR="00F96789" w:rsidRPr="00500C99" w:rsidRDefault="0006539A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Projects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4880CEC5" w14:textId="38E54056" w:rsidR="00921DD1" w:rsidRPr="00500C99" w:rsidRDefault="00000000" w:rsidP="00921DD1">
      <w:pPr>
        <w:spacing w:after="0" w:line="265" w:lineRule="auto"/>
        <w:ind w:left="990" w:right="26" w:hanging="10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4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Key Loggers</w:t>
        </w:r>
      </w:hyperlink>
      <w:r w:rsidR="00921DD1" w:rsidRPr="000F1BF8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 xml:space="preserve">, Course </w:t>
      </w:r>
      <w:r w:rsidR="00921DD1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>Project</w:t>
      </w:r>
    </w:p>
    <w:p w14:paraId="10893256" w14:textId="77777777" w:rsidR="00921DD1" w:rsidRPr="00500C99" w:rsidRDefault="00921DD1" w:rsidP="00921DD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Authored one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Research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paper on detecting and countering key and touch loggers.</w:t>
      </w:r>
    </w:p>
    <w:p w14:paraId="60BCDD40" w14:textId="00300044" w:rsidR="00921DD1" w:rsidRDefault="00921DD1" w:rsidP="00921DD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Investigated threats to privacy from key and touch loggers by reviewing 6 IEEE papers.</w:t>
      </w:r>
    </w:p>
    <w:p w14:paraId="6B5D27DE" w14:textId="7875D1FA" w:rsidR="00921DD1" w:rsidRPr="00500C99" w:rsidRDefault="00000000" w:rsidP="00921DD1">
      <w:pPr>
        <w:spacing w:after="0" w:line="265" w:lineRule="auto"/>
        <w:ind w:left="990" w:right="26" w:hanging="10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5" w:history="1">
        <w:r w:rsidR="00921DD1" w:rsidRPr="00500C99">
          <w:rPr>
            <w:rStyle w:val="Hyperlink"/>
            <w:rFonts w:eastAsia="Arial" w:cstheme="minorHAnsi"/>
            <w:b/>
            <w:sz w:val="18"/>
            <w:szCs w:val="18"/>
          </w:rPr>
          <w:t>Voice Spoofing Detection</w:t>
        </w:r>
      </w:hyperlink>
      <w:r w:rsidR="00921DD1" w:rsidRPr="000F1BF8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 xml:space="preserve">, Course </w:t>
      </w:r>
      <w:r w:rsidR="00921DD1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>Project</w:t>
      </w:r>
    </w:p>
    <w:p w14:paraId="6FCF6A4E" w14:textId="77777777" w:rsidR="00921DD1" w:rsidRPr="00500C99" w:rsidRDefault="00921DD1" w:rsidP="00921DD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Spearheaded a group of 3 and engineered a model with 800 lines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Pyth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nd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MATLAB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des.</w:t>
      </w:r>
    </w:p>
    <w:p w14:paraId="032E1984" w14:textId="1E4A9761" w:rsidR="00921DD1" w:rsidRPr="00500C99" w:rsidRDefault="00921DD1" w:rsidP="00921DD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Enhanced Synthetic Voice Spoofing</w:t>
      </w:r>
      <w:r w:rsidRPr="00500C99">
        <w:rPr>
          <w:rFonts w:eastAsia="Arial" w:cstheme="minorHAnsi"/>
          <w:i/>
          <w:iCs/>
          <w:color w:val="000000"/>
          <w:sz w:val="18"/>
          <w:szCs w:val="18"/>
        </w:rPr>
        <w:t xml:space="preserve">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Detection using </w:t>
      </w:r>
      <w:r w:rsidR="006755C7">
        <w:rPr>
          <w:rFonts w:eastAsia="Arial" w:cstheme="minorHAnsi"/>
          <w:color w:val="000000"/>
          <w:sz w:val="18"/>
          <w:szCs w:val="18"/>
        </w:rPr>
        <w:t xml:space="preserve">a </w:t>
      </w:r>
      <w:r w:rsidRPr="00500C99">
        <w:rPr>
          <w:rFonts w:eastAsia="Arial" w:cstheme="minorHAnsi"/>
          <w:color w:val="000000"/>
          <w:sz w:val="18"/>
          <w:szCs w:val="18"/>
        </w:rPr>
        <w:t>one-class classification</w:t>
      </w:r>
      <w:r w:rsidR="006755C7">
        <w:rPr>
          <w:rFonts w:eastAsia="Arial" w:cstheme="minorHAnsi"/>
          <w:color w:val="000000"/>
          <w:sz w:val="18"/>
          <w:szCs w:val="18"/>
        </w:rPr>
        <w:t xml:space="preserve"> loss function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. </w:t>
      </w:r>
    </w:p>
    <w:p w14:paraId="4C86D318" w14:textId="63910582" w:rsidR="00921DD1" w:rsidRDefault="00921DD1" w:rsidP="00921DD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Ranked in 3rd position of ASVspoof 2019 Logical Access scenario, with a 2.19% Equal Error Rate score.</w:t>
      </w:r>
    </w:p>
    <w:p w14:paraId="637D528D" w14:textId="646643DC" w:rsidR="00822417" w:rsidRPr="00500C99" w:rsidRDefault="00000000" w:rsidP="007A6FEC">
      <w:pPr>
        <w:spacing w:after="0" w:line="265" w:lineRule="auto"/>
        <w:ind w:left="990" w:right="26" w:hanging="10"/>
        <w:rPr>
          <w:rFonts w:eastAsia="Arial" w:cstheme="minorHAnsi"/>
          <w:bCs/>
          <w:i/>
          <w:iCs/>
          <w:color w:val="0563C1" w:themeColor="hyperlink"/>
          <w:sz w:val="18"/>
          <w:szCs w:val="18"/>
          <w:u w:val="single"/>
        </w:rPr>
      </w:pPr>
      <w:hyperlink r:id="rId26" w:history="1">
        <w:r w:rsidR="00822417" w:rsidRPr="00500C99">
          <w:rPr>
            <w:rStyle w:val="Hyperlink"/>
            <w:rFonts w:eastAsia="Arial" w:cstheme="minorHAnsi"/>
            <w:b/>
            <w:sz w:val="18"/>
            <w:szCs w:val="18"/>
          </w:rPr>
          <w:t>Coursera Downloader</w:t>
        </w:r>
      </w:hyperlink>
      <w:r w:rsidR="0064679D" w:rsidRPr="000F1BF8">
        <w:rPr>
          <w:rFonts w:eastAsia="Arial" w:cstheme="minorHAnsi"/>
          <w:bCs/>
          <w:color w:val="000000"/>
          <w:sz w:val="18"/>
          <w:szCs w:val="18"/>
        </w:rPr>
        <w:t xml:space="preserve">, Personal </w:t>
      </w:r>
      <w:r w:rsidR="00A77F80">
        <w:rPr>
          <w:rFonts w:eastAsia="Arial" w:cstheme="minorHAnsi"/>
          <w:bCs/>
          <w:color w:val="000000"/>
          <w:sz w:val="18"/>
          <w:szCs w:val="18"/>
        </w:rPr>
        <w:t>Project</w:t>
      </w:r>
    </w:p>
    <w:p w14:paraId="6A6C4C38" w14:textId="11507C35" w:rsidR="00741C73" w:rsidRPr="00500C99" w:rsidRDefault="00741C73" w:rsidP="007A6FEC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ebugged a 300-line Python script</w:t>
      </w:r>
      <w:r w:rsidR="003061FE" w:rsidRPr="00500C99">
        <w:rPr>
          <w:rFonts w:eastAsia="Arial" w:cstheme="minorHAnsi"/>
          <w:color w:val="000000"/>
          <w:sz w:val="18"/>
          <w:szCs w:val="18"/>
        </w:rPr>
        <w:t xml:space="preserve"> to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3061FE" w:rsidRPr="00500C99">
        <w:rPr>
          <w:rFonts w:eastAsia="Arial" w:cstheme="minorHAnsi"/>
          <w:color w:val="000000"/>
          <w:sz w:val="18"/>
          <w:szCs w:val="18"/>
        </w:rPr>
        <w:t>utilize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Courser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API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3061FE" w:rsidRPr="00500C99">
        <w:rPr>
          <w:rFonts w:eastAsia="Arial" w:cstheme="minorHAnsi"/>
          <w:color w:val="000000"/>
          <w:sz w:val="18"/>
          <w:szCs w:val="18"/>
        </w:rPr>
        <w:t>and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download course content.</w:t>
      </w:r>
    </w:p>
    <w:p w14:paraId="78841E00" w14:textId="6EC70442" w:rsidR="007F4916" w:rsidRPr="00500C99" w:rsidRDefault="00822417" w:rsidP="007A6FEC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 w:rsidR="00741C73" w:rsidRPr="00500C99">
        <w:rPr>
          <w:rFonts w:eastAsia="Arial" w:cstheme="minorHAnsi"/>
          <w:color w:val="000000"/>
          <w:sz w:val="18"/>
          <w:szCs w:val="18"/>
        </w:rPr>
        <w:t xml:space="preserve">Accelerated </w:t>
      </w:r>
      <w:r w:rsidR="00B119D7" w:rsidRPr="00500C99">
        <w:rPr>
          <w:rFonts w:eastAsia="Arial" w:cstheme="minorHAnsi"/>
          <w:color w:val="000000"/>
          <w:sz w:val="18"/>
          <w:szCs w:val="18"/>
        </w:rPr>
        <w:t>course</w:t>
      </w:r>
      <w:r w:rsidR="00741C73" w:rsidRPr="00500C99">
        <w:rPr>
          <w:rFonts w:eastAsia="Arial" w:cstheme="minorHAnsi"/>
          <w:color w:val="000000"/>
          <w:sz w:val="18"/>
          <w:szCs w:val="18"/>
        </w:rPr>
        <w:t xml:space="preserve"> download </w:t>
      </w:r>
      <w:r w:rsidR="00923ABB" w:rsidRPr="00500C99">
        <w:rPr>
          <w:rFonts w:eastAsia="Arial" w:cstheme="minorHAnsi"/>
          <w:color w:val="000000"/>
          <w:sz w:val="18"/>
          <w:szCs w:val="18"/>
        </w:rPr>
        <w:t xml:space="preserve">time by </w:t>
      </w:r>
      <w:r w:rsidR="006755C7">
        <w:rPr>
          <w:rFonts w:eastAsia="Arial" w:cstheme="minorHAnsi"/>
          <w:color w:val="000000"/>
          <w:sz w:val="18"/>
          <w:szCs w:val="18"/>
        </w:rPr>
        <w:t xml:space="preserve">2 to 4 hours per course </w:t>
      </w:r>
      <w:r w:rsidR="00507524">
        <w:rPr>
          <w:rFonts w:eastAsia="Arial" w:cstheme="minorHAnsi"/>
          <w:color w:val="000000"/>
          <w:sz w:val="18"/>
          <w:szCs w:val="18"/>
        </w:rPr>
        <w:t xml:space="preserve">by </w:t>
      </w:r>
      <w:r w:rsidR="00923ABB" w:rsidRPr="00500C99">
        <w:rPr>
          <w:rFonts w:eastAsia="Arial" w:cstheme="minorHAnsi"/>
          <w:color w:val="000000"/>
          <w:sz w:val="18"/>
          <w:szCs w:val="18"/>
        </w:rPr>
        <w:t>automating</w:t>
      </w:r>
      <w:r w:rsidR="00B119D7"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 w:rsidR="00507524">
        <w:rPr>
          <w:rFonts w:eastAsia="Arial" w:cstheme="minorHAnsi"/>
          <w:color w:val="000000"/>
          <w:sz w:val="18"/>
          <w:szCs w:val="18"/>
        </w:rPr>
        <w:t xml:space="preserve">the </w:t>
      </w:r>
      <w:r w:rsidR="00B119D7" w:rsidRPr="00500C99">
        <w:rPr>
          <w:rFonts w:eastAsia="Arial" w:cstheme="minorHAnsi"/>
          <w:color w:val="000000"/>
          <w:sz w:val="18"/>
          <w:szCs w:val="18"/>
        </w:rPr>
        <w:t>workflow.</w:t>
      </w:r>
    </w:p>
    <w:p w14:paraId="4A9B12F6" w14:textId="35EF60A6" w:rsidR="00AA3B45" w:rsidRPr="00500C99" w:rsidRDefault="00000000" w:rsidP="00AA3B45">
      <w:pPr>
        <w:spacing w:after="0" w:line="265" w:lineRule="auto"/>
        <w:ind w:left="990" w:right="26" w:hanging="10"/>
        <w:rPr>
          <w:rFonts w:eastAsia="Arial" w:cstheme="minorHAnsi"/>
          <w:b/>
          <w:sz w:val="18"/>
          <w:szCs w:val="18"/>
        </w:rPr>
      </w:pPr>
      <w:hyperlink r:id="rId27" w:history="1">
        <w:r w:rsidR="00AA3B45" w:rsidRPr="00500C99">
          <w:rPr>
            <w:rStyle w:val="Hyperlink"/>
            <w:rFonts w:eastAsia="Arial" w:cstheme="minorHAnsi"/>
            <w:b/>
            <w:sz w:val="18"/>
            <w:szCs w:val="18"/>
          </w:rPr>
          <w:t>Personal Website</w:t>
        </w:r>
      </w:hyperlink>
      <w:r w:rsidR="00AA3B45" w:rsidRPr="000F1BF8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 xml:space="preserve">, Personal </w:t>
      </w:r>
      <w:r w:rsidR="00AA3B45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>Project</w:t>
      </w:r>
    </w:p>
    <w:p w14:paraId="3A334CE5" w14:textId="77777777" w:rsidR="00AA3B45" w:rsidRPr="00500C99" w:rsidRDefault="00AA3B45" w:rsidP="00AA3B45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Designed a website with 85 web pages using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HTML</w:t>
      </w:r>
      <w:r w:rsidRPr="00500C99">
        <w:rPr>
          <w:rFonts w:eastAsia="Arial" w:cstheme="minorHAnsi"/>
          <w:color w:val="000000"/>
          <w:sz w:val="18"/>
          <w:szCs w:val="18"/>
        </w:rPr>
        <w:t>. Optimizing page look with Jekyll themes.</w:t>
      </w:r>
    </w:p>
    <w:p w14:paraId="5D19CBC0" w14:textId="77777777" w:rsidR="00AA3B45" w:rsidRPr="00921DD1" w:rsidRDefault="00AA3B45" w:rsidP="00AA3B45">
      <w:pPr>
        <w:spacing w:after="0" w:line="256" w:lineRule="auto"/>
        <w:ind w:left="990" w:right="26" w:hanging="10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Published resumes, course notes, projects, and other content generated out of personal interest.</w:t>
      </w:r>
    </w:p>
    <w:p w14:paraId="73725DAC" w14:textId="5AAE7BBC" w:rsidR="005157A2" w:rsidRPr="00500C99" w:rsidRDefault="00000000" w:rsidP="007A6FEC">
      <w:pPr>
        <w:spacing w:after="0" w:line="265" w:lineRule="auto"/>
        <w:ind w:left="990" w:right="26" w:hanging="10"/>
        <w:rPr>
          <w:rFonts w:eastAsia="Arial" w:cstheme="minorHAnsi"/>
          <w:b/>
          <w:sz w:val="18"/>
          <w:szCs w:val="18"/>
        </w:rPr>
      </w:pPr>
      <w:hyperlink r:id="rId28" w:history="1">
        <w:r w:rsidR="005157A2" w:rsidRPr="00500C99">
          <w:rPr>
            <w:rStyle w:val="Hyperlink"/>
            <w:rFonts w:eastAsia="Arial" w:cstheme="minorHAnsi"/>
            <w:b/>
            <w:sz w:val="18"/>
            <w:szCs w:val="18"/>
          </w:rPr>
          <w:t>Text Editor</w:t>
        </w:r>
      </w:hyperlink>
      <w:r w:rsidR="0064679D" w:rsidRPr="000F1BF8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 xml:space="preserve">, Course </w:t>
      </w:r>
      <w:r w:rsidR="001A21F8">
        <w:rPr>
          <w:rStyle w:val="Hyperlink"/>
          <w:rFonts w:eastAsia="Arial" w:cstheme="minorHAnsi"/>
          <w:bCs/>
          <w:color w:val="auto"/>
          <w:sz w:val="18"/>
          <w:szCs w:val="18"/>
          <w:u w:val="none"/>
        </w:rPr>
        <w:t>Project</w:t>
      </w:r>
    </w:p>
    <w:p w14:paraId="05807564" w14:textId="77777777" w:rsidR="005157A2" w:rsidRPr="00500C99" w:rsidRDefault="005157A2" w:rsidP="007A6FEC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Built a 300-line text editor program using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Java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Swings in a day, overcoming strict deadlines.</w:t>
      </w:r>
    </w:p>
    <w:p w14:paraId="2C243201" w14:textId="554D2DF0" w:rsidR="005157A2" w:rsidRDefault="005157A2" w:rsidP="007A6FEC">
      <w:pPr>
        <w:spacing w:after="0" w:line="256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Implemented objectives: save, load, cut, copy, paste, font change, and others.</w:t>
      </w:r>
    </w:p>
    <w:p w14:paraId="0CE8345F" w14:textId="77777777" w:rsidR="00C40E5D" w:rsidRPr="00500C99" w:rsidRDefault="00C40E5D" w:rsidP="00C40E5D">
      <w:pPr>
        <w:spacing w:after="0" w:line="256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39A9CC3E" w14:textId="06A3DD8F" w:rsidR="00F96789" w:rsidRPr="00500C99" w:rsidRDefault="007A6FEC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Honors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5DF059AC" w14:textId="15DB83DB" w:rsidR="00CA2A71" w:rsidRDefault="00CA2A71" w:rsidP="00C40E5D">
      <w:pPr>
        <w:keepNext/>
        <w:keepLines/>
        <w:spacing w:after="0" w:line="254" w:lineRule="auto"/>
        <w:ind w:left="990" w:right="26" w:hanging="14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National Maritime Foundation Spring Internship</w:t>
      </w:r>
    </w:p>
    <w:p w14:paraId="215E2F11" w14:textId="692F924B" w:rsidR="00CA2A71" w:rsidRPr="00CA2A71" w:rsidRDefault="00CA2A71" w:rsidP="00CA2A71">
      <w:pPr>
        <w:keepNext/>
        <w:keepLines/>
        <w:spacing w:after="0" w:line="25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</w:t>
      </w:r>
      <w:r>
        <w:rPr>
          <w:rFonts w:eastAsia="Arial" w:cstheme="minorHAnsi"/>
          <w:color w:val="000000"/>
          <w:sz w:val="18"/>
          <w:szCs w:val="18"/>
        </w:rPr>
        <w:t>Selected as an intern at the naval organization for the spring internship 2023 program.</w:t>
      </w:r>
    </w:p>
    <w:p w14:paraId="6F4B1A4C" w14:textId="018ECA37" w:rsidR="00C40E5D" w:rsidRPr="00500C99" w:rsidRDefault="00C40E5D" w:rsidP="00C40E5D">
      <w:pPr>
        <w:keepNext/>
        <w:keepLines/>
        <w:spacing w:after="0" w:line="254" w:lineRule="auto"/>
        <w:ind w:left="990" w:right="26" w:hanging="14"/>
        <w:rPr>
          <w:rFonts w:eastAsia="Arial" w:cstheme="minorHAnsi"/>
          <w:b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Conference Delegate (Central Bureau of Investigation, Delhi</w:t>
      </w:r>
      <w:r>
        <w:rPr>
          <w:rFonts w:eastAsia="Arial" w:cstheme="minorHAnsi"/>
          <w:b/>
          <w:color w:val="000000"/>
          <w:sz w:val="18"/>
          <w:szCs w:val="18"/>
        </w:rPr>
        <w:t>, India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) </w:t>
      </w:r>
    </w:p>
    <w:p w14:paraId="2F3CDB95" w14:textId="77777777" w:rsidR="00C40E5D" w:rsidRPr="00500C99" w:rsidRDefault="00C40E5D" w:rsidP="00C40E5D">
      <w:pPr>
        <w:keepNext/>
        <w:keepLines/>
        <w:spacing w:after="0" w:line="25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Gained knowledge of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Digital Forensics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in Delhi CBI’s 2nd National Conference on Cybercrime Investigation.</w:t>
      </w:r>
    </w:p>
    <w:p w14:paraId="4CC0B447" w14:textId="77777777" w:rsidR="00C40E5D" w:rsidRPr="00500C99" w:rsidRDefault="00C40E5D" w:rsidP="00C40E5D">
      <w:pPr>
        <w:keepNext/>
        <w:keepLines/>
        <w:spacing w:after="0" w:line="25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Discussed how crucial international cooperation is for combating global cyber-attacks with 1100 delegates.</w:t>
      </w:r>
    </w:p>
    <w:p w14:paraId="4E3B8AD7" w14:textId="77777777" w:rsidR="00BF3211" w:rsidRPr="00500C99" w:rsidRDefault="00BF3211" w:rsidP="00BF3211">
      <w:pPr>
        <w:spacing w:after="0" w:line="265" w:lineRule="auto"/>
        <w:ind w:left="990" w:right="26" w:hanging="10"/>
        <w:rPr>
          <w:rFonts w:eastAsia="Arial" w:cstheme="minorHAnsi"/>
          <w:b/>
          <w:color w:val="000000"/>
          <w:sz w:val="18"/>
          <w:szCs w:val="18"/>
        </w:rPr>
      </w:pPr>
      <w:bookmarkStart w:id="1" w:name="_Hlk125132154"/>
      <w:r>
        <w:rPr>
          <w:rFonts w:eastAsia="Arial" w:cstheme="minorHAnsi"/>
          <w:b/>
          <w:color w:val="000000"/>
          <w:sz w:val="18"/>
          <w:szCs w:val="18"/>
        </w:rPr>
        <w:t xml:space="preserve">Dev Cohort </w:t>
      </w: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Member (GDSC) </w:t>
      </w:r>
    </w:p>
    <w:p w14:paraId="5D4A2ACD" w14:textId="07EA57C1" w:rsidR="00BF3211" w:rsidRPr="00500C99" w:rsidRDefault="00BF3211" w:rsidP="00BF3211">
      <w:pPr>
        <w:spacing w:after="0" w:line="265" w:lineRule="auto"/>
        <w:ind w:left="990" w:right="26" w:hanging="10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 Train</w:t>
      </w:r>
      <w:r w:rsidR="00F019D7">
        <w:rPr>
          <w:rFonts w:eastAsia="Arial" w:cstheme="minorHAnsi"/>
          <w:color w:val="000000"/>
          <w:sz w:val="18"/>
          <w:szCs w:val="18"/>
        </w:rPr>
        <w:t>ing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as a </w:t>
      </w:r>
      <w:r w:rsidRPr="00BF3211">
        <w:rPr>
          <w:rFonts w:eastAsia="Arial" w:cstheme="minorHAnsi"/>
          <w:b/>
          <w:bCs/>
          <w:color w:val="000000"/>
          <w:sz w:val="18"/>
          <w:szCs w:val="18"/>
        </w:rPr>
        <w:t>web developer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</w:t>
      </w:r>
      <w:r>
        <w:rPr>
          <w:rFonts w:eastAsia="Arial" w:cstheme="minorHAnsi"/>
          <w:color w:val="000000"/>
          <w:sz w:val="18"/>
          <w:szCs w:val="18"/>
        </w:rPr>
        <w:t xml:space="preserve">with 15 to 20 peers 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in </w:t>
      </w:r>
      <w:r>
        <w:rPr>
          <w:rFonts w:eastAsia="Arial" w:cstheme="minorHAnsi"/>
          <w:color w:val="000000"/>
          <w:sz w:val="18"/>
          <w:szCs w:val="18"/>
        </w:rPr>
        <w:t xml:space="preserve">the </w:t>
      </w:r>
      <w:r w:rsidRPr="00500C99">
        <w:rPr>
          <w:rFonts w:eastAsia="Arial" w:cstheme="minorHAnsi"/>
          <w:color w:val="000000"/>
          <w:sz w:val="18"/>
          <w:szCs w:val="18"/>
        </w:rPr>
        <w:t>Google Developer Student Club.</w:t>
      </w:r>
    </w:p>
    <w:bookmarkEnd w:id="1"/>
    <w:p w14:paraId="17D0D6C5" w14:textId="77777777" w:rsidR="00C40E5D" w:rsidRPr="00500C99" w:rsidRDefault="00C40E5D" w:rsidP="00C40E5D">
      <w:pPr>
        <w:keepNext/>
        <w:keepLines/>
        <w:spacing w:after="0" w:line="255" w:lineRule="auto"/>
        <w:ind w:left="990" w:right="26" w:hanging="10"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 xml:space="preserve">Content Writer (SNIOE Sports Committee) </w:t>
      </w:r>
    </w:p>
    <w:p w14:paraId="41CC0847" w14:textId="77777777" w:rsidR="00C40E5D" w:rsidRPr="003757D6" w:rsidRDefault="00C40E5D" w:rsidP="00C40E5D">
      <w:pPr>
        <w:keepNext/>
        <w:keepLines/>
        <w:spacing w:after="0" w:line="255" w:lineRule="auto"/>
        <w:ind w:left="990" w:right="26" w:hanging="10"/>
        <w:rPr>
          <w:rFonts w:eastAsia="Arial" w:cstheme="minorHAnsi"/>
          <w:b/>
          <w:color w:val="000000"/>
          <w:sz w:val="6"/>
          <w:szCs w:val="6"/>
        </w:rPr>
      </w:pPr>
      <w:r w:rsidRPr="00500C99">
        <w:rPr>
          <w:rFonts w:eastAsia="Arial" w:cstheme="minorHAnsi"/>
          <w:color w:val="000000"/>
          <w:sz w:val="18"/>
          <w:szCs w:val="18"/>
        </w:rPr>
        <w:t xml:space="preserve">• Collaborated with fellow writers as </w:t>
      </w:r>
      <w:r>
        <w:rPr>
          <w:rFonts w:eastAsia="Arial" w:cstheme="minorHAnsi"/>
          <w:color w:val="000000"/>
          <w:sz w:val="18"/>
          <w:szCs w:val="18"/>
        </w:rPr>
        <w:t xml:space="preserve">a </w:t>
      </w:r>
      <w:r w:rsidRPr="00500C99">
        <w:rPr>
          <w:rFonts w:eastAsia="Arial" w:cstheme="minorHAnsi"/>
          <w:b/>
          <w:bCs/>
          <w:color w:val="000000"/>
          <w:sz w:val="18"/>
          <w:szCs w:val="18"/>
        </w:rPr>
        <w:t>content creator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for sports committee magazines.</w:t>
      </w:r>
    </w:p>
    <w:p w14:paraId="221DBF1E" w14:textId="77777777" w:rsidR="001A21F8" w:rsidRDefault="001A21F8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</w:p>
    <w:p w14:paraId="11933FA6" w14:textId="7BB3ADD5" w:rsidR="00F96789" w:rsidRPr="00500C99" w:rsidRDefault="001A21F8" w:rsidP="00884405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sz w:val="18"/>
          <w:szCs w:val="18"/>
        </w:rPr>
      </w:pPr>
      <w:r>
        <w:rPr>
          <w:rFonts w:eastAsia="Arial" w:cstheme="minorHAnsi"/>
          <w:b/>
          <w:color w:val="000000"/>
          <w:sz w:val="18"/>
          <w:szCs w:val="18"/>
        </w:rPr>
        <w:t>Activities</w:t>
      </w:r>
      <w:r w:rsidR="00884405">
        <w:rPr>
          <w:rFonts w:eastAsia="Arial" w:cstheme="minorHAnsi"/>
          <w:b/>
          <w:color w:val="000000"/>
          <w:sz w:val="18"/>
          <w:szCs w:val="18"/>
        </w:rPr>
        <w:t>:</w:t>
      </w:r>
    </w:p>
    <w:p w14:paraId="49522913" w14:textId="77777777" w:rsidR="00A14633" w:rsidRDefault="00BF3211" w:rsidP="00BF3211">
      <w:pPr>
        <w:spacing w:after="0"/>
        <w:ind w:left="990" w:right="26"/>
        <w:rPr>
          <w:rFonts w:eastAsia="Arial" w:cstheme="minorHAnsi"/>
          <w:b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bCs/>
          <w:color w:val="000000"/>
          <w:sz w:val="18"/>
          <w:szCs w:val="18"/>
        </w:rPr>
        <w:t xml:space="preserve">Technology: </w:t>
      </w:r>
      <w:bookmarkStart w:id="2" w:name="_Hlk125132525"/>
    </w:p>
    <w:p w14:paraId="0178B2FE" w14:textId="36D74918" w:rsidR="00201985" w:rsidRPr="00201985" w:rsidRDefault="00A14633" w:rsidP="00BF3211">
      <w:pPr>
        <w:spacing w:after="0"/>
        <w:ind w:left="990"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</w:t>
      </w:r>
      <w:r w:rsidR="00201985">
        <w:rPr>
          <w:rFonts w:eastAsia="Arial" w:cstheme="minorHAnsi"/>
          <w:color w:val="000000"/>
          <w:sz w:val="18"/>
          <w:szCs w:val="18"/>
        </w:rPr>
        <w:t xml:space="preserve">Participated in </w:t>
      </w:r>
      <w:r>
        <w:rPr>
          <w:rFonts w:eastAsia="Arial" w:cstheme="minorHAnsi"/>
          <w:color w:val="000000"/>
          <w:sz w:val="18"/>
          <w:szCs w:val="18"/>
        </w:rPr>
        <w:t xml:space="preserve">webinars, </w:t>
      </w:r>
      <w:r w:rsidR="00201985">
        <w:rPr>
          <w:rFonts w:eastAsia="Arial" w:cstheme="minorHAnsi"/>
          <w:color w:val="000000"/>
          <w:sz w:val="18"/>
          <w:szCs w:val="18"/>
        </w:rPr>
        <w:t>cyber games (SANS Holiday Hack, T</w:t>
      </w:r>
      <w:r>
        <w:rPr>
          <w:rFonts w:eastAsia="Arial" w:cstheme="minorHAnsi"/>
          <w:color w:val="000000"/>
          <w:sz w:val="18"/>
          <w:szCs w:val="18"/>
        </w:rPr>
        <w:t>ryHackMe AOC</w:t>
      </w:r>
      <w:r w:rsidR="00201985">
        <w:rPr>
          <w:rFonts w:eastAsia="Arial" w:cstheme="minorHAnsi"/>
          <w:color w:val="000000"/>
          <w:sz w:val="18"/>
          <w:szCs w:val="18"/>
        </w:rPr>
        <w:t xml:space="preserve">), </w:t>
      </w:r>
      <w:r>
        <w:rPr>
          <w:rFonts w:eastAsia="Arial" w:cstheme="minorHAnsi"/>
          <w:color w:val="000000"/>
          <w:sz w:val="18"/>
          <w:szCs w:val="18"/>
        </w:rPr>
        <w:t>and t</w:t>
      </w:r>
      <w:r w:rsidR="00201985">
        <w:rPr>
          <w:rFonts w:eastAsia="Arial" w:cstheme="minorHAnsi"/>
          <w:color w:val="000000"/>
          <w:sz w:val="18"/>
          <w:szCs w:val="18"/>
        </w:rPr>
        <w:t>yp</w:t>
      </w:r>
      <w:r>
        <w:rPr>
          <w:rFonts w:eastAsia="Arial" w:cstheme="minorHAnsi"/>
          <w:color w:val="000000"/>
          <w:sz w:val="18"/>
          <w:szCs w:val="18"/>
        </w:rPr>
        <w:t>ing</w:t>
      </w:r>
      <w:r w:rsidR="00201985">
        <w:rPr>
          <w:rFonts w:eastAsia="Arial" w:cstheme="minorHAnsi"/>
          <w:color w:val="000000"/>
          <w:sz w:val="18"/>
          <w:szCs w:val="18"/>
        </w:rPr>
        <w:t xml:space="preserve"> races (65WPM).</w:t>
      </w:r>
    </w:p>
    <w:p w14:paraId="02B67867" w14:textId="468DD78D" w:rsidR="00BF3211" w:rsidRPr="00500C99" w:rsidRDefault="00201985" w:rsidP="00BF3211">
      <w:pPr>
        <w:spacing w:after="0"/>
        <w:ind w:left="990"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color w:val="000000"/>
          <w:sz w:val="18"/>
          <w:szCs w:val="18"/>
        </w:rPr>
        <w:t>•</w:t>
      </w:r>
      <w:r>
        <w:rPr>
          <w:rFonts w:eastAsia="Arial" w:cstheme="minorHAnsi"/>
          <w:color w:val="000000"/>
          <w:sz w:val="18"/>
          <w:szCs w:val="18"/>
        </w:rPr>
        <w:t xml:space="preserve"> Created custom newsfeeds with filtered cybersecurity news and podcasts for improved time management.</w:t>
      </w:r>
      <w:r w:rsidR="00BF3211">
        <w:rPr>
          <w:rFonts w:eastAsia="Arial" w:cstheme="minorHAnsi"/>
          <w:color w:val="000000"/>
          <w:sz w:val="18"/>
          <w:szCs w:val="18"/>
        </w:rPr>
        <w:t xml:space="preserve"> </w:t>
      </w:r>
    </w:p>
    <w:bookmarkEnd w:id="2"/>
    <w:p w14:paraId="18A2C156" w14:textId="67F1D606" w:rsidR="00C40E5D" w:rsidRDefault="00C40E5D" w:rsidP="00C40E5D">
      <w:pPr>
        <w:spacing w:after="0"/>
        <w:ind w:left="990"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 xml:space="preserve">Writing: </w:t>
      </w:r>
      <w:r w:rsidRPr="00500C99">
        <w:rPr>
          <w:rFonts w:eastAsia="Arial" w:cstheme="minorHAnsi"/>
          <w:bCs/>
          <w:color w:val="000000"/>
          <w:sz w:val="18"/>
          <w:szCs w:val="18"/>
        </w:rPr>
        <w:t xml:space="preserve">Pursuing a passion for writing by publishing </w:t>
      </w:r>
      <w:r>
        <w:rPr>
          <w:rFonts w:eastAsia="Arial" w:cstheme="minorHAnsi"/>
          <w:bCs/>
          <w:color w:val="000000"/>
          <w:sz w:val="18"/>
          <w:szCs w:val="18"/>
        </w:rPr>
        <w:t>LinkedIn and personal website content</w:t>
      </w:r>
      <w:r w:rsidRPr="00500C99">
        <w:rPr>
          <w:rFonts w:eastAsia="Arial" w:cstheme="minorHAnsi"/>
          <w:bCs/>
          <w:color w:val="000000"/>
          <w:sz w:val="18"/>
          <w:szCs w:val="18"/>
        </w:rPr>
        <w:t>.</w:t>
      </w:r>
    </w:p>
    <w:p w14:paraId="43AC9027" w14:textId="1E246503" w:rsidR="00560903" w:rsidRDefault="00560903" w:rsidP="00C40E5D">
      <w:pPr>
        <w:spacing w:after="0"/>
        <w:ind w:left="990" w:right="26"/>
        <w:rPr>
          <w:rFonts w:eastAsia="Arial" w:cstheme="minorHAnsi"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Volunteer:</w:t>
      </w:r>
      <w:r w:rsidRPr="00500C99">
        <w:rPr>
          <w:rFonts w:eastAsia="Arial" w:cstheme="minorHAnsi"/>
          <w:color w:val="000000"/>
          <w:sz w:val="18"/>
          <w:szCs w:val="18"/>
        </w:rPr>
        <w:t xml:space="preserve"> Organized slot booking system for gym and pool tables in Indoor Sports Complex.</w:t>
      </w:r>
    </w:p>
    <w:p w14:paraId="4F566A6E" w14:textId="7DE2ED34" w:rsidR="00702312" w:rsidRDefault="009E7C92" w:rsidP="00AA3B45">
      <w:pPr>
        <w:spacing w:after="0"/>
        <w:ind w:left="990" w:right="26"/>
        <w:rPr>
          <w:rFonts w:eastAsia="Arial" w:cstheme="minorHAnsi"/>
          <w:bCs/>
          <w:color w:val="000000"/>
          <w:sz w:val="18"/>
          <w:szCs w:val="18"/>
        </w:rPr>
      </w:pPr>
      <w:r w:rsidRPr="00500C99">
        <w:rPr>
          <w:rFonts w:eastAsia="Arial" w:cstheme="minorHAnsi"/>
          <w:b/>
          <w:color w:val="000000"/>
          <w:sz w:val="18"/>
          <w:szCs w:val="18"/>
        </w:rPr>
        <w:t>Reading</w:t>
      </w:r>
      <w:r w:rsidR="00F15604" w:rsidRPr="00500C99">
        <w:rPr>
          <w:rFonts w:eastAsia="Arial" w:cstheme="minorHAnsi"/>
          <w:b/>
          <w:color w:val="000000"/>
          <w:sz w:val="18"/>
          <w:szCs w:val="18"/>
        </w:rPr>
        <w:t>:</w:t>
      </w:r>
      <w:r w:rsidR="00A60721">
        <w:rPr>
          <w:rFonts w:eastAsia="Arial" w:cstheme="minorHAnsi"/>
          <w:b/>
          <w:color w:val="000000"/>
          <w:sz w:val="18"/>
          <w:szCs w:val="18"/>
        </w:rPr>
        <w:t xml:space="preserve"> </w:t>
      </w:r>
      <w:bookmarkStart w:id="3" w:name="_Hlk125132307"/>
      <w:r w:rsidR="00F15604" w:rsidRPr="00500C99">
        <w:rPr>
          <w:rFonts w:eastAsia="Arial" w:cstheme="minorHAnsi"/>
          <w:bCs/>
          <w:color w:val="000000"/>
          <w:sz w:val="18"/>
          <w:szCs w:val="18"/>
        </w:rPr>
        <w:t>Seek</w:t>
      </w:r>
      <w:r w:rsidR="00C648EF" w:rsidRPr="00500C99">
        <w:rPr>
          <w:rFonts w:eastAsia="Arial" w:cstheme="minorHAnsi"/>
          <w:bCs/>
          <w:color w:val="000000"/>
          <w:sz w:val="18"/>
          <w:szCs w:val="18"/>
        </w:rPr>
        <w:t xml:space="preserve">ing </w:t>
      </w:r>
      <w:r w:rsidR="00A60721">
        <w:rPr>
          <w:rFonts w:eastAsia="Arial" w:cstheme="minorHAnsi"/>
          <w:bCs/>
          <w:color w:val="000000"/>
          <w:sz w:val="18"/>
          <w:szCs w:val="18"/>
        </w:rPr>
        <w:t xml:space="preserve">literature in general, </w:t>
      </w:r>
      <w:r w:rsidR="00BF3211">
        <w:rPr>
          <w:rFonts w:eastAsia="Arial" w:cstheme="minorHAnsi"/>
          <w:bCs/>
          <w:color w:val="000000"/>
          <w:sz w:val="18"/>
          <w:szCs w:val="18"/>
        </w:rPr>
        <w:t>or</w:t>
      </w:r>
      <w:r w:rsidR="00A60721">
        <w:rPr>
          <w:rFonts w:eastAsia="Arial" w:cstheme="minorHAnsi"/>
          <w:bCs/>
          <w:color w:val="000000"/>
          <w:sz w:val="18"/>
          <w:szCs w:val="18"/>
        </w:rPr>
        <w:t xml:space="preserve"> on cybersecurity, with </w:t>
      </w:r>
      <w:r w:rsidR="00C648EF" w:rsidRPr="00500C99">
        <w:rPr>
          <w:rFonts w:eastAsia="Arial" w:cstheme="minorHAnsi"/>
          <w:bCs/>
          <w:color w:val="000000"/>
          <w:sz w:val="18"/>
          <w:szCs w:val="18"/>
        </w:rPr>
        <w:t>different</w:t>
      </w:r>
      <w:r w:rsidR="00F15604" w:rsidRPr="00500C99">
        <w:rPr>
          <w:rFonts w:eastAsia="Arial" w:cstheme="minorHAnsi"/>
          <w:bCs/>
          <w:color w:val="000000"/>
          <w:sz w:val="18"/>
          <w:szCs w:val="18"/>
        </w:rPr>
        <w:t xml:space="preserve"> genres, thrilling mysteries</w:t>
      </w:r>
      <w:r w:rsidR="00BF3211">
        <w:rPr>
          <w:rFonts w:eastAsia="Arial" w:cstheme="minorHAnsi"/>
          <w:bCs/>
          <w:color w:val="000000"/>
          <w:sz w:val="18"/>
          <w:szCs w:val="18"/>
        </w:rPr>
        <w:t>,</w:t>
      </w:r>
      <w:r w:rsidR="00F15604" w:rsidRPr="00500C99">
        <w:rPr>
          <w:rFonts w:eastAsia="Arial" w:cstheme="minorHAnsi"/>
          <w:bCs/>
          <w:color w:val="000000"/>
          <w:sz w:val="18"/>
          <w:szCs w:val="18"/>
        </w:rPr>
        <w:t xml:space="preserve"> or horrors with intriguing plots.</w:t>
      </w:r>
      <w:bookmarkEnd w:id="3"/>
    </w:p>
    <w:sectPr w:rsidR="00702312" w:rsidSect="009F0117">
      <w:pgSz w:w="11906" w:h="16838"/>
      <w:pgMar w:top="1440" w:right="1440" w:bottom="117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Logo&#10;&#10;Description automatically generated" style="width:12pt;height:12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rAUArnNzniwAAAA="/>
  </w:docVars>
  <w:rsids>
    <w:rsidRoot w:val="003C2B57"/>
    <w:rsid w:val="00030CC1"/>
    <w:rsid w:val="00030FDC"/>
    <w:rsid w:val="0003593D"/>
    <w:rsid w:val="000456A9"/>
    <w:rsid w:val="00057425"/>
    <w:rsid w:val="0006539A"/>
    <w:rsid w:val="000727C1"/>
    <w:rsid w:val="0007706C"/>
    <w:rsid w:val="00096BD0"/>
    <w:rsid w:val="000A1192"/>
    <w:rsid w:val="000A5C48"/>
    <w:rsid w:val="000B75A2"/>
    <w:rsid w:val="000D442A"/>
    <w:rsid w:val="000D7AED"/>
    <w:rsid w:val="000E1352"/>
    <w:rsid w:val="000E203A"/>
    <w:rsid w:val="000E2C26"/>
    <w:rsid w:val="000E4745"/>
    <w:rsid w:val="000F1BF8"/>
    <w:rsid w:val="00100FD7"/>
    <w:rsid w:val="0011068F"/>
    <w:rsid w:val="00117954"/>
    <w:rsid w:val="00121C91"/>
    <w:rsid w:val="0012729C"/>
    <w:rsid w:val="00136298"/>
    <w:rsid w:val="00144BD5"/>
    <w:rsid w:val="00171764"/>
    <w:rsid w:val="00177165"/>
    <w:rsid w:val="001877EA"/>
    <w:rsid w:val="001A21F8"/>
    <w:rsid w:val="001D2373"/>
    <w:rsid w:val="001D55CA"/>
    <w:rsid w:val="001E67D8"/>
    <w:rsid w:val="001E7374"/>
    <w:rsid w:val="00201985"/>
    <w:rsid w:val="00201B4C"/>
    <w:rsid w:val="0020590A"/>
    <w:rsid w:val="002123AB"/>
    <w:rsid w:val="00214798"/>
    <w:rsid w:val="00230907"/>
    <w:rsid w:val="00232F7F"/>
    <w:rsid w:val="00243F96"/>
    <w:rsid w:val="00246275"/>
    <w:rsid w:val="00251A98"/>
    <w:rsid w:val="00261430"/>
    <w:rsid w:val="00276AFE"/>
    <w:rsid w:val="00282411"/>
    <w:rsid w:val="002950F0"/>
    <w:rsid w:val="002A60AB"/>
    <w:rsid w:val="002A69EE"/>
    <w:rsid w:val="002B63B1"/>
    <w:rsid w:val="002B6975"/>
    <w:rsid w:val="002D378B"/>
    <w:rsid w:val="002E47D1"/>
    <w:rsid w:val="002F2AE7"/>
    <w:rsid w:val="00304868"/>
    <w:rsid w:val="003061FE"/>
    <w:rsid w:val="00331C85"/>
    <w:rsid w:val="00340DD3"/>
    <w:rsid w:val="0035067D"/>
    <w:rsid w:val="0035188E"/>
    <w:rsid w:val="003533E1"/>
    <w:rsid w:val="00356C05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43AF"/>
    <w:rsid w:val="003F2BB5"/>
    <w:rsid w:val="003F49C4"/>
    <w:rsid w:val="003F4BB7"/>
    <w:rsid w:val="00400156"/>
    <w:rsid w:val="00400BA2"/>
    <w:rsid w:val="00410B71"/>
    <w:rsid w:val="00414E48"/>
    <w:rsid w:val="004450C3"/>
    <w:rsid w:val="0045587F"/>
    <w:rsid w:val="00456149"/>
    <w:rsid w:val="00457CCE"/>
    <w:rsid w:val="00460493"/>
    <w:rsid w:val="00460CBF"/>
    <w:rsid w:val="0046798E"/>
    <w:rsid w:val="004707BC"/>
    <w:rsid w:val="00471DE2"/>
    <w:rsid w:val="00483B1F"/>
    <w:rsid w:val="00485DF6"/>
    <w:rsid w:val="004C0D7F"/>
    <w:rsid w:val="004C2453"/>
    <w:rsid w:val="004C429B"/>
    <w:rsid w:val="004C445C"/>
    <w:rsid w:val="004F2B92"/>
    <w:rsid w:val="004F60D6"/>
    <w:rsid w:val="004F636B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5697"/>
    <w:rsid w:val="00556DA3"/>
    <w:rsid w:val="00560903"/>
    <w:rsid w:val="00563BA6"/>
    <w:rsid w:val="00573437"/>
    <w:rsid w:val="00576AFF"/>
    <w:rsid w:val="00576C7F"/>
    <w:rsid w:val="00583EB5"/>
    <w:rsid w:val="00585576"/>
    <w:rsid w:val="005906EC"/>
    <w:rsid w:val="0059413C"/>
    <w:rsid w:val="005966D3"/>
    <w:rsid w:val="00596C06"/>
    <w:rsid w:val="005B55AE"/>
    <w:rsid w:val="005C2068"/>
    <w:rsid w:val="005C73DF"/>
    <w:rsid w:val="005E01CF"/>
    <w:rsid w:val="005F77CE"/>
    <w:rsid w:val="00605AEF"/>
    <w:rsid w:val="00632B40"/>
    <w:rsid w:val="006368FA"/>
    <w:rsid w:val="00636C03"/>
    <w:rsid w:val="00643806"/>
    <w:rsid w:val="006438AF"/>
    <w:rsid w:val="00646494"/>
    <w:rsid w:val="0064679D"/>
    <w:rsid w:val="006529B4"/>
    <w:rsid w:val="00655B7E"/>
    <w:rsid w:val="006672AD"/>
    <w:rsid w:val="00675204"/>
    <w:rsid w:val="0067552D"/>
    <w:rsid w:val="006755C7"/>
    <w:rsid w:val="00697181"/>
    <w:rsid w:val="006A5AD1"/>
    <w:rsid w:val="006B2800"/>
    <w:rsid w:val="006C47DE"/>
    <w:rsid w:val="006D724B"/>
    <w:rsid w:val="006E2E6E"/>
    <w:rsid w:val="006F5DE5"/>
    <w:rsid w:val="006F7048"/>
    <w:rsid w:val="00702312"/>
    <w:rsid w:val="00707A08"/>
    <w:rsid w:val="00714960"/>
    <w:rsid w:val="00741C73"/>
    <w:rsid w:val="0077104B"/>
    <w:rsid w:val="007907E6"/>
    <w:rsid w:val="007A5494"/>
    <w:rsid w:val="007A6FEC"/>
    <w:rsid w:val="007C54BF"/>
    <w:rsid w:val="007F3973"/>
    <w:rsid w:val="007F4916"/>
    <w:rsid w:val="00800A26"/>
    <w:rsid w:val="00822417"/>
    <w:rsid w:val="00835FE9"/>
    <w:rsid w:val="008470E8"/>
    <w:rsid w:val="00851401"/>
    <w:rsid w:val="00852B3B"/>
    <w:rsid w:val="0085333E"/>
    <w:rsid w:val="0085613C"/>
    <w:rsid w:val="00884405"/>
    <w:rsid w:val="00884871"/>
    <w:rsid w:val="0089126E"/>
    <w:rsid w:val="008A2668"/>
    <w:rsid w:val="008A4BF2"/>
    <w:rsid w:val="008A7738"/>
    <w:rsid w:val="008B0386"/>
    <w:rsid w:val="008B34D4"/>
    <w:rsid w:val="008B6668"/>
    <w:rsid w:val="008C2C7C"/>
    <w:rsid w:val="008D12E3"/>
    <w:rsid w:val="008D31D4"/>
    <w:rsid w:val="008E1A68"/>
    <w:rsid w:val="008F46EB"/>
    <w:rsid w:val="008F598B"/>
    <w:rsid w:val="009111BF"/>
    <w:rsid w:val="00916087"/>
    <w:rsid w:val="00917B0E"/>
    <w:rsid w:val="00921DD1"/>
    <w:rsid w:val="00923ABB"/>
    <w:rsid w:val="0092552A"/>
    <w:rsid w:val="00937119"/>
    <w:rsid w:val="0094382F"/>
    <w:rsid w:val="00954306"/>
    <w:rsid w:val="0095562E"/>
    <w:rsid w:val="009631A7"/>
    <w:rsid w:val="00970658"/>
    <w:rsid w:val="00971AB5"/>
    <w:rsid w:val="00973442"/>
    <w:rsid w:val="00981891"/>
    <w:rsid w:val="009914D1"/>
    <w:rsid w:val="00991ABF"/>
    <w:rsid w:val="009A6077"/>
    <w:rsid w:val="009B76C7"/>
    <w:rsid w:val="009C02D2"/>
    <w:rsid w:val="009E581F"/>
    <w:rsid w:val="009E7C92"/>
    <w:rsid w:val="009F0117"/>
    <w:rsid w:val="009F46FF"/>
    <w:rsid w:val="009F5B17"/>
    <w:rsid w:val="009F660A"/>
    <w:rsid w:val="00A14633"/>
    <w:rsid w:val="00A25854"/>
    <w:rsid w:val="00A3124D"/>
    <w:rsid w:val="00A43DFF"/>
    <w:rsid w:val="00A4561C"/>
    <w:rsid w:val="00A51879"/>
    <w:rsid w:val="00A53971"/>
    <w:rsid w:val="00A60721"/>
    <w:rsid w:val="00A61CBB"/>
    <w:rsid w:val="00A77F80"/>
    <w:rsid w:val="00A81025"/>
    <w:rsid w:val="00A8547D"/>
    <w:rsid w:val="00A86D3D"/>
    <w:rsid w:val="00AA3B45"/>
    <w:rsid w:val="00AC14D9"/>
    <w:rsid w:val="00AE2738"/>
    <w:rsid w:val="00B045FE"/>
    <w:rsid w:val="00B119D7"/>
    <w:rsid w:val="00B13987"/>
    <w:rsid w:val="00B15CA2"/>
    <w:rsid w:val="00B1608C"/>
    <w:rsid w:val="00B21AD1"/>
    <w:rsid w:val="00B30883"/>
    <w:rsid w:val="00B44C47"/>
    <w:rsid w:val="00B45765"/>
    <w:rsid w:val="00B47212"/>
    <w:rsid w:val="00B55306"/>
    <w:rsid w:val="00B642B4"/>
    <w:rsid w:val="00B74A3D"/>
    <w:rsid w:val="00B74FF1"/>
    <w:rsid w:val="00B8255A"/>
    <w:rsid w:val="00B82AB5"/>
    <w:rsid w:val="00B94727"/>
    <w:rsid w:val="00BA60CF"/>
    <w:rsid w:val="00BA70F6"/>
    <w:rsid w:val="00BA792E"/>
    <w:rsid w:val="00BC1FA3"/>
    <w:rsid w:val="00BC1FF7"/>
    <w:rsid w:val="00BC6B22"/>
    <w:rsid w:val="00BC7CB7"/>
    <w:rsid w:val="00BE10CB"/>
    <w:rsid w:val="00BE2733"/>
    <w:rsid w:val="00BE7B04"/>
    <w:rsid w:val="00BF1627"/>
    <w:rsid w:val="00BF3211"/>
    <w:rsid w:val="00C00B9C"/>
    <w:rsid w:val="00C0545F"/>
    <w:rsid w:val="00C126E4"/>
    <w:rsid w:val="00C37287"/>
    <w:rsid w:val="00C40E5D"/>
    <w:rsid w:val="00C432CF"/>
    <w:rsid w:val="00C4642F"/>
    <w:rsid w:val="00C548C4"/>
    <w:rsid w:val="00C648EF"/>
    <w:rsid w:val="00C66934"/>
    <w:rsid w:val="00C85CC1"/>
    <w:rsid w:val="00C96A98"/>
    <w:rsid w:val="00CA2A71"/>
    <w:rsid w:val="00CB019D"/>
    <w:rsid w:val="00CB2E61"/>
    <w:rsid w:val="00CC22B6"/>
    <w:rsid w:val="00CD519B"/>
    <w:rsid w:val="00CD5915"/>
    <w:rsid w:val="00CF51D5"/>
    <w:rsid w:val="00CF53A8"/>
    <w:rsid w:val="00D00147"/>
    <w:rsid w:val="00D0074D"/>
    <w:rsid w:val="00D04053"/>
    <w:rsid w:val="00D13539"/>
    <w:rsid w:val="00D1536B"/>
    <w:rsid w:val="00D3410C"/>
    <w:rsid w:val="00D34FF6"/>
    <w:rsid w:val="00D5122D"/>
    <w:rsid w:val="00D80197"/>
    <w:rsid w:val="00D92A2E"/>
    <w:rsid w:val="00D9320E"/>
    <w:rsid w:val="00DB11A7"/>
    <w:rsid w:val="00DD57BD"/>
    <w:rsid w:val="00DE3188"/>
    <w:rsid w:val="00DE5B94"/>
    <w:rsid w:val="00DF2DF8"/>
    <w:rsid w:val="00DF4E69"/>
    <w:rsid w:val="00DF55A6"/>
    <w:rsid w:val="00E50341"/>
    <w:rsid w:val="00E6499D"/>
    <w:rsid w:val="00E67EE3"/>
    <w:rsid w:val="00E81A3D"/>
    <w:rsid w:val="00E92043"/>
    <w:rsid w:val="00E95997"/>
    <w:rsid w:val="00EA0941"/>
    <w:rsid w:val="00EA1F71"/>
    <w:rsid w:val="00EB09C8"/>
    <w:rsid w:val="00EB294E"/>
    <w:rsid w:val="00EB5718"/>
    <w:rsid w:val="00EC53CB"/>
    <w:rsid w:val="00EE1D9C"/>
    <w:rsid w:val="00F019D7"/>
    <w:rsid w:val="00F15604"/>
    <w:rsid w:val="00F25FDA"/>
    <w:rsid w:val="00F2705E"/>
    <w:rsid w:val="00F34440"/>
    <w:rsid w:val="00F36B28"/>
    <w:rsid w:val="00F4054E"/>
    <w:rsid w:val="00F442A2"/>
    <w:rsid w:val="00F4435A"/>
    <w:rsid w:val="00F47765"/>
    <w:rsid w:val="00F525B9"/>
    <w:rsid w:val="00F601A5"/>
    <w:rsid w:val="00F71564"/>
    <w:rsid w:val="00F8403C"/>
    <w:rsid w:val="00F93828"/>
    <w:rsid w:val="00F96789"/>
    <w:rsid w:val="00FA2CE4"/>
    <w:rsid w:val="00FA42C4"/>
    <w:rsid w:val="00FA42F3"/>
    <w:rsid w:val="00FA57AF"/>
    <w:rsid w:val="00FB77C6"/>
    <w:rsid w:val="00FD23D2"/>
    <w:rsid w:val="00FE1FFB"/>
    <w:rsid w:val="00FE24D9"/>
    <w:rsid w:val="00FE4E24"/>
    <w:rsid w:val="00FF3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2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freestock.com/free-icons/vector-illustration-green-telephone-receiver-icon-567448525" TargetMode="External"/><Relationship Id="rId18" Type="http://schemas.openxmlformats.org/officeDocument/2006/relationships/hyperlink" Target="mailto:rs521@snu.edu.in" TargetMode="External"/><Relationship Id="rId26" Type="http://schemas.openxmlformats.org/officeDocument/2006/relationships/hyperlink" Target="https://suchitreddi.github.io/Work/coursera-dl.html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SuchitReddi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4.jpeg"/><Relationship Id="rId17" Type="http://schemas.openxmlformats.org/officeDocument/2006/relationships/hyperlink" Target="http://graphicdesign.stackexchange.com/questions/79482/turn-transparent-png-to-partly-transparent" TargetMode="External"/><Relationship Id="rId25" Type="http://schemas.openxmlformats.org/officeDocument/2006/relationships/hyperlink" Target="https://suchitreddi.github.io/Work/voice.html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jpeg"/><Relationship Id="rId20" Type="http://schemas.openxmlformats.org/officeDocument/2006/relationships/image" Target="media/image7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vgsilh.com/3f51b5/image/1873373.html" TargetMode="External"/><Relationship Id="rId24" Type="http://schemas.openxmlformats.org/officeDocument/2006/relationships/hyperlink" Target="https://suchitreddi.github.io/Work/keyloggers.html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://major.io/2014/08/08/use-gist-gem-github-enterprise-github-com" TargetMode="External"/><Relationship Id="rId23" Type="http://schemas.openxmlformats.org/officeDocument/2006/relationships/hyperlink" Target="https://suchitreddi.github.io/Work/Certificates/IBM.html" TargetMode="External"/><Relationship Id="rId28" Type="http://schemas.openxmlformats.org/officeDocument/2006/relationships/hyperlink" Target="https://suchitreddi.github.io/Work/editor.html" TargetMode="External"/><Relationship Id="rId10" Type="http://schemas.openxmlformats.org/officeDocument/2006/relationships/image" Target="media/image3.svg"/><Relationship Id="rId19" Type="http://schemas.openxmlformats.org/officeDocument/2006/relationships/hyperlink" Target="https://suchitreddi.github.io/" TargetMode="External"/><Relationship Id="rId4" Type="http://schemas.openxmlformats.org/officeDocument/2006/relationships/customXml" Target="../customXml/item4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hyperlink" Target="https://www.linkedin.com/in/suchitreddi/" TargetMode="External"/><Relationship Id="rId27" Type="http://schemas.openxmlformats.org/officeDocument/2006/relationships/hyperlink" Target="https://suchitreddi.github.io/Work/website.html" TargetMode="Externa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</TotalTime>
  <Pages>1</Pages>
  <Words>641</Words>
  <Characters>365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chit Reddi</dc:creator>
  <cp:keywords>Resume</cp:keywords>
  <cp:lastModifiedBy>REDDI SUCHIT</cp:lastModifiedBy>
  <cp:revision>24</cp:revision>
  <cp:lastPrinted>2023-01-08T16:40:00Z</cp:lastPrinted>
  <dcterms:created xsi:type="dcterms:W3CDTF">2023-01-16T19:45:00Z</dcterms:created>
  <dcterms:modified xsi:type="dcterms:W3CDTF">2023-02-09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